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87040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47881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83284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202025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848332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485372" cy="1828800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606593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499330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16394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51302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579302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жозеф Кервенс</dc:creator>
  <dc:language>ru-RU</dc:language>
  <cp:keywords/>
  <dcterms:created xsi:type="dcterms:W3CDTF">2023-03-14T06:39:50Z</dcterms:created>
  <dcterms:modified xsi:type="dcterms:W3CDTF">2023-03-14T06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